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38675" w14:textId="3CB7EFD1" w:rsidR="00FD3BF1" w:rsidRDefault="007920C1" w:rsidP="00FD3BF1">
      <w:pPr>
        <w:pStyle w:val="ListParagraph"/>
        <w:numPr>
          <w:ilvl w:val="0"/>
          <w:numId w:val="1"/>
        </w:numPr>
      </w:pPr>
      <w:r>
        <w:t>Python – Replace multiple words with K</w:t>
      </w:r>
    </w:p>
    <w:p w14:paraId="77780A60" w14:textId="77777777" w:rsidR="00FD3BF1" w:rsidRDefault="00FD3BF1" w:rsidP="00FD3BF1">
      <w:pPr>
        <w:pStyle w:val="ListParagraph"/>
      </w:pPr>
    </w:p>
    <w:p w14:paraId="67E4F06E" w14:textId="77777777" w:rsidR="00FD3BF1" w:rsidRDefault="00FD3BF1" w:rsidP="00FD3BF1">
      <w:pPr>
        <w:pStyle w:val="ListParagraph"/>
      </w:pPr>
      <w:r>
        <w:t>import re</w:t>
      </w:r>
    </w:p>
    <w:p w14:paraId="54E8A246" w14:textId="77777777" w:rsidR="00FD3BF1" w:rsidRDefault="00FD3BF1" w:rsidP="00FD3BF1">
      <w:pPr>
        <w:pStyle w:val="ListParagraph"/>
      </w:pPr>
      <w:proofErr w:type="spellStart"/>
      <w:r>
        <w:t>test_string</w:t>
      </w:r>
      <w:proofErr w:type="spellEnd"/>
      <w:r>
        <w:t xml:space="preserve"> = "investment in knowledge pays the best interest"</w:t>
      </w:r>
    </w:p>
    <w:p w14:paraId="7BA629FF" w14:textId="77777777" w:rsidR="00FD3BF1" w:rsidRDefault="00FD3BF1" w:rsidP="00FD3BF1">
      <w:pPr>
        <w:pStyle w:val="ListParagraph"/>
      </w:pPr>
      <w:proofErr w:type="gramStart"/>
      <w:r>
        <w:t>print(</w:t>
      </w:r>
      <w:proofErr w:type="gramEnd"/>
      <w:r>
        <w:t>"The original string is : " + str(</w:t>
      </w:r>
      <w:proofErr w:type="spellStart"/>
      <w:r>
        <w:t>test_string</w:t>
      </w:r>
      <w:proofErr w:type="spellEnd"/>
      <w:r>
        <w:t>))</w:t>
      </w:r>
    </w:p>
    <w:p w14:paraId="30A62249" w14:textId="77777777" w:rsidR="00FD3BF1" w:rsidRDefault="00FD3BF1" w:rsidP="00FD3BF1">
      <w:pPr>
        <w:pStyle w:val="ListParagraph"/>
      </w:pPr>
      <w:r>
        <w:t xml:space="preserve">  </w:t>
      </w:r>
    </w:p>
    <w:p w14:paraId="707E0DBA" w14:textId="77777777" w:rsidR="00FD3BF1" w:rsidRDefault="00FD3BF1" w:rsidP="00FD3BF1">
      <w:pPr>
        <w:pStyle w:val="ListParagraph"/>
      </w:pPr>
      <w:proofErr w:type="spellStart"/>
      <w:r>
        <w:t>word_list</w:t>
      </w:r>
      <w:proofErr w:type="spellEnd"/>
      <w:r>
        <w:t xml:space="preserve"> = ["investment", 'pays', 'interest']</w:t>
      </w:r>
    </w:p>
    <w:p w14:paraId="2EE19627" w14:textId="77777777" w:rsidR="00FD3BF1" w:rsidRDefault="00FD3BF1" w:rsidP="00FD3BF1">
      <w:pPr>
        <w:pStyle w:val="ListParagraph"/>
      </w:pPr>
      <w:proofErr w:type="spellStart"/>
      <w:r>
        <w:t>replace_word</w:t>
      </w:r>
      <w:proofErr w:type="spellEnd"/>
      <w:r>
        <w:t xml:space="preserve"> = 'k'</w:t>
      </w:r>
    </w:p>
    <w:p w14:paraId="1F4A1A21" w14:textId="77777777" w:rsidR="00FD3BF1" w:rsidRDefault="00FD3BF1" w:rsidP="00FD3BF1">
      <w:pPr>
        <w:pStyle w:val="ListParagraph"/>
      </w:pPr>
      <w:proofErr w:type="spellStart"/>
      <w:r>
        <w:t>replaced_string</w:t>
      </w:r>
      <w:proofErr w:type="spellEnd"/>
      <w:r>
        <w:t xml:space="preserve"> = </w:t>
      </w:r>
      <w:proofErr w:type="spellStart"/>
      <w:proofErr w:type="gramStart"/>
      <w:r>
        <w:t>re.sub</w:t>
      </w:r>
      <w:proofErr w:type="spellEnd"/>
      <w:r>
        <w:t>(</w:t>
      </w:r>
      <w:proofErr w:type="gramEnd"/>
      <w:r>
        <w:t>"|".join(sorted(</w:t>
      </w:r>
      <w:proofErr w:type="spellStart"/>
      <w:r>
        <w:t>word_list</w:t>
      </w:r>
      <w:proofErr w:type="spellEnd"/>
      <w:r>
        <w:t xml:space="preserve">, key = </w:t>
      </w:r>
      <w:proofErr w:type="spellStart"/>
      <w:r>
        <w:t>len</w:t>
      </w:r>
      <w:proofErr w:type="spellEnd"/>
      <w:r>
        <w:t xml:space="preserve">, reverse = True)), </w:t>
      </w:r>
      <w:proofErr w:type="spellStart"/>
      <w:r>
        <w:t>replace_word</w:t>
      </w:r>
      <w:proofErr w:type="spellEnd"/>
      <w:r>
        <w:t xml:space="preserve">, </w:t>
      </w:r>
      <w:proofErr w:type="spellStart"/>
      <w:r>
        <w:t>test_string</w:t>
      </w:r>
      <w:proofErr w:type="spellEnd"/>
      <w:r>
        <w:t>)</w:t>
      </w:r>
    </w:p>
    <w:p w14:paraId="78D93429" w14:textId="77777777" w:rsidR="00FD3BF1" w:rsidRDefault="00FD3BF1" w:rsidP="00FD3BF1">
      <w:pPr>
        <w:pStyle w:val="ListParagraph"/>
      </w:pPr>
    </w:p>
    <w:p w14:paraId="4D761722" w14:textId="3FB2F05F" w:rsidR="00FD3BF1" w:rsidRDefault="00FD3BF1" w:rsidP="00FD3BF1">
      <w:pPr>
        <w:pStyle w:val="ListParagraph"/>
      </w:pPr>
      <w:proofErr w:type="gramStart"/>
      <w:r>
        <w:t>print(</w:t>
      </w:r>
      <w:proofErr w:type="gramEnd"/>
      <w:r>
        <w:t>"String after multiple replace : " + str(</w:t>
      </w:r>
      <w:proofErr w:type="spellStart"/>
      <w:r>
        <w:t>replaced_string</w:t>
      </w:r>
      <w:proofErr w:type="spellEnd"/>
      <w:r>
        <w:t>))</w:t>
      </w:r>
    </w:p>
    <w:p w14:paraId="1A8ABFEB" w14:textId="77777777" w:rsidR="00FD3BF1" w:rsidRDefault="00FD3BF1" w:rsidP="00FD3BF1">
      <w:pPr>
        <w:pStyle w:val="ListParagraph"/>
      </w:pPr>
    </w:p>
    <w:p w14:paraId="651F0EB9" w14:textId="29BE7B8B" w:rsidR="007920C1" w:rsidRDefault="007920C1" w:rsidP="007920C1">
      <w:pPr>
        <w:pStyle w:val="ListParagraph"/>
        <w:numPr>
          <w:ilvl w:val="0"/>
          <w:numId w:val="1"/>
        </w:numPr>
      </w:pPr>
      <w:r>
        <w:t>Python | Permutation of a given string using inbuilt function</w:t>
      </w:r>
    </w:p>
    <w:p w14:paraId="0B965565" w14:textId="2156CBA0" w:rsidR="00FD3BF1" w:rsidRDefault="00FD3BF1" w:rsidP="00FD3BF1">
      <w:pPr>
        <w:pStyle w:val="ListParagraph"/>
      </w:pPr>
    </w:p>
    <w:p w14:paraId="187A398E" w14:textId="77777777" w:rsidR="00FD3BF1" w:rsidRDefault="00FD3BF1" w:rsidP="00FD3BF1">
      <w:pPr>
        <w:pStyle w:val="ListParagraph"/>
      </w:pPr>
      <w:r>
        <w:t xml:space="preserve">from </w:t>
      </w:r>
      <w:proofErr w:type="spellStart"/>
      <w:r>
        <w:t>itertools</w:t>
      </w:r>
      <w:proofErr w:type="spellEnd"/>
      <w:r>
        <w:t xml:space="preserve"> import permutations</w:t>
      </w:r>
    </w:p>
    <w:p w14:paraId="23FEB4DC" w14:textId="77777777" w:rsidR="00FD3BF1" w:rsidRDefault="00FD3BF1" w:rsidP="00FD3BF1">
      <w:pPr>
        <w:pStyle w:val="ListParagraph"/>
      </w:pPr>
      <w:r>
        <w:t xml:space="preserve"> </w:t>
      </w:r>
    </w:p>
    <w:p w14:paraId="7D6D1F34" w14:textId="77777777" w:rsidR="00FD3BF1" w:rsidRDefault="00FD3BF1" w:rsidP="00FD3BF1">
      <w:pPr>
        <w:pStyle w:val="ListParagraph"/>
      </w:pPr>
      <w:r>
        <w:t xml:space="preserve">def </w:t>
      </w:r>
      <w:proofErr w:type="spellStart"/>
      <w:r>
        <w:t>allPermutations</w:t>
      </w:r>
      <w:proofErr w:type="spellEnd"/>
      <w:r>
        <w:t>(str):</w:t>
      </w:r>
    </w:p>
    <w:p w14:paraId="5E531270" w14:textId="77777777" w:rsidR="00FD3BF1" w:rsidRDefault="00FD3BF1" w:rsidP="00FD3BF1">
      <w:pPr>
        <w:pStyle w:val="ListParagraph"/>
      </w:pPr>
      <w:r>
        <w:t xml:space="preserve">      </w:t>
      </w:r>
    </w:p>
    <w:p w14:paraId="2E513340" w14:textId="77777777" w:rsidR="00FD3BF1" w:rsidRDefault="00FD3BF1" w:rsidP="00FD3BF1">
      <w:pPr>
        <w:pStyle w:val="ListParagraph"/>
      </w:pPr>
      <w:r>
        <w:t xml:space="preserve">     </w:t>
      </w:r>
      <w:proofErr w:type="spellStart"/>
      <w:r>
        <w:t>permList</w:t>
      </w:r>
      <w:proofErr w:type="spellEnd"/>
      <w:r>
        <w:t xml:space="preserve"> = permutations(str)</w:t>
      </w:r>
    </w:p>
    <w:p w14:paraId="7C27D7B7" w14:textId="77777777" w:rsidR="00FD3BF1" w:rsidRDefault="00FD3BF1" w:rsidP="00FD3BF1">
      <w:pPr>
        <w:pStyle w:val="ListParagraph"/>
      </w:pPr>
      <w:r>
        <w:t xml:space="preserve"> </w:t>
      </w:r>
    </w:p>
    <w:p w14:paraId="48B5A151" w14:textId="77777777" w:rsidR="00FD3BF1" w:rsidRDefault="00FD3BF1" w:rsidP="00FD3BF1">
      <w:pPr>
        <w:pStyle w:val="ListParagraph"/>
      </w:pPr>
      <w:r>
        <w:t xml:space="preserve">     for perm in list(</w:t>
      </w:r>
      <w:proofErr w:type="spellStart"/>
      <w:r>
        <w:t>permList</w:t>
      </w:r>
      <w:proofErr w:type="spellEnd"/>
      <w:r>
        <w:t>):</w:t>
      </w:r>
    </w:p>
    <w:p w14:paraId="79373F31" w14:textId="25F81E14" w:rsidR="00FD3BF1" w:rsidRDefault="00FD3BF1" w:rsidP="00FD3BF1">
      <w:pPr>
        <w:pStyle w:val="ListParagraph"/>
      </w:pPr>
      <w:r>
        <w:t xml:space="preserve">         print ('</w:t>
      </w:r>
      <w:proofErr w:type="gramStart"/>
      <w:r>
        <w:t>'.join</w:t>
      </w:r>
      <w:proofErr w:type="gramEnd"/>
      <w:r>
        <w:t>(perm))</w:t>
      </w:r>
    </w:p>
    <w:p w14:paraId="57803E73" w14:textId="77777777" w:rsidR="00FD3BF1" w:rsidRDefault="00FD3BF1" w:rsidP="00FD3BF1">
      <w:pPr>
        <w:pStyle w:val="ListParagraph"/>
      </w:pPr>
      <w:r>
        <w:t>if __name__ == "__main__":</w:t>
      </w:r>
    </w:p>
    <w:p w14:paraId="6DE8A129" w14:textId="77777777" w:rsidR="00FD3BF1" w:rsidRDefault="00FD3BF1" w:rsidP="00FD3BF1">
      <w:pPr>
        <w:pStyle w:val="ListParagraph"/>
      </w:pPr>
      <w:r>
        <w:t xml:space="preserve">    str = 'ABC'</w:t>
      </w:r>
    </w:p>
    <w:p w14:paraId="19CE7AFD" w14:textId="6D96FDD6" w:rsidR="00FD3BF1" w:rsidRDefault="00FD3BF1" w:rsidP="00FD3BF1">
      <w:pPr>
        <w:pStyle w:val="ListParagraph"/>
      </w:pPr>
      <w:r>
        <w:t xml:space="preserve">    </w:t>
      </w:r>
      <w:proofErr w:type="spellStart"/>
      <w:r>
        <w:t>allPermutations</w:t>
      </w:r>
      <w:proofErr w:type="spellEnd"/>
      <w:r>
        <w:t>(str)</w:t>
      </w:r>
    </w:p>
    <w:p w14:paraId="5494E4B1" w14:textId="77777777" w:rsidR="00FD3BF1" w:rsidRDefault="00FD3BF1" w:rsidP="00FD3BF1">
      <w:pPr>
        <w:pStyle w:val="ListParagraph"/>
      </w:pPr>
    </w:p>
    <w:p w14:paraId="7384CB49" w14:textId="3AA6BA3C" w:rsidR="007920C1" w:rsidRDefault="007920C1" w:rsidP="007920C1">
      <w:pPr>
        <w:pStyle w:val="ListParagraph"/>
        <w:numPr>
          <w:ilvl w:val="0"/>
          <w:numId w:val="1"/>
        </w:numPr>
      </w:pPr>
      <w:r>
        <w:t>Python | Check for URL in a String</w:t>
      </w:r>
    </w:p>
    <w:p w14:paraId="294368E3" w14:textId="533302D4" w:rsidR="00FD3BF1" w:rsidRDefault="00FD3BF1" w:rsidP="00FD3BF1">
      <w:pPr>
        <w:pStyle w:val="ListParagraph"/>
      </w:pPr>
    </w:p>
    <w:p w14:paraId="4279C37D" w14:textId="1B300CDD" w:rsidR="00FD3BF1" w:rsidRDefault="00FD3BF1" w:rsidP="00FD3BF1">
      <w:pPr>
        <w:pStyle w:val="ListParagraph"/>
      </w:pPr>
      <w:proofErr w:type="spellStart"/>
      <w:r>
        <w:t>myString</w:t>
      </w:r>
      <w:proofErr w:type="spellEnd"/>
      <w:r>
        <w:t xml:space="preserve"> = "These are the links </w:t>
      </w:r>
      <w:proofErr w:type="gramStart"/>
      <w:r>
        <w:t>http://www.google.com  and</w:t>
      </w:r>
      <w:proofErr w:type="gramEnd"/>
      <w:r>
        <w:t xml:space="preserve"> http://stackoverflow.com/questions/839994/extracting-a-url-in-python"</w:t>
      </w:r>
    </w:p>
    <w:p w14:paraId="544D7B16" w14:textId="3C05C89D" w:rsidR="00FD3BF1" w:rsidRDefault="00FD3BF1" w:rsidP="00FD3BF1">
      <w:pPr>
        <w:pStyle w:val="ListParagraph"/>
      </w:pPr>
      <w:r>
        <w:t xml:space="preserve">print </w:t>
      </w:r>
      <w:proofErr w:type="spellStart"/>
      <w:proofErr w:type="gramStart"/>
      <w:r>
        <w:t>re.findall</w:t>
      </w:r>
      <w:proofErr w:type="spellEnd"/>
      <w:proofErr w:type="gramEnd"/>
      <w:r>
        <w:t xml:space="preserve">(r'(https?://[^\s]+)', </w:t>
      </w:r>
      <w:proofErr w:type="spellStart"/>
      <w:r>
        <w:t>myString</w:t>
      </w:r>
      <w:proofErr w:type="spellEnd"/>
      <w:r>
        <w:t>)</w:t>
      </w:r>
    </w:p>
    <w:p w14:paraId="319CB1F3" w14:textId="77777777" w:rsidR="00FD3BF1" w:rsidRDefault="00FD3BF1" w:rsidP="00FD3BF1">
      <w:pPr>
        <w:pStyle w:val="ListParagraph"/>
      </w:pPr>
    </w:p>
    <w:p w14:paraId="4877A7EE" w14:textId="44EDF744" w:rsidR="007920C1" w:rsidRDefault="007920C1" w:rsidP="007920C1">
      <w:pPr>
        <w:pStyle w:val="ListParagraph"/>
        <w:numPr>
          <w:ilvl w:val="0"/>
          <w:numId w:val="1"/>
        </w:numPr>
      </w:pPr>
      <w:r>
        <w:t>Execute a String of Code in Python</w:t>
      </w:r>
    </w:p>
    <w:p w14:paraId="7833C96F" w14:textId="4B2EF518" w:rsidR="00FD3BF1" w:rsidRDefault="00FD3BF1" w:rsidP="00FD3BF1">
      <w:pPr>
        <w:pStyle w:val="ListParagraph"/>
      </w:pPr>
    </w:p>
    <w:p w14:paraId="2EBED134" w14:textId="77777777" w:rsidR="00FD3BF1" w:rsidRDefault="00FD3BF1" w:rsidP="00FD3BF1">
      <w:pPr>
        <w:pStyle w:val="ListParagraph"/>
      </w:pPr>
      <w:r>
        <w:t xml:space="preserve">def </w:t>
      </w:r>
      <w:proofErr w:type="spellStart"/>
      <w:r>
        <w:t>exec_</w:t>
      </w:r>
      <w:proofErr w:type="gramStart"/>
      <w:r>
        <w:t>code</w:t>
      </w:r>
      <w:proofErr w:type="spellEnd"/>
      <w:r>
        <w:t>(</w:t>
      </w:r>
      <w:proofErr w:type="gramEnd"/>
      <w:r>
        <w:t>):</w:t>
      </w:r>
    </w:p>
    <w:p w14:paraId="696C7FE5" w14:textId="77777777" w:rsidR="00FD3BF1" w:rsidRDefault="00FD3BF1" w:rsidP="00FD3BF1">
      <w:pPr>
        <w:pStyle w:val="ListParagraph"/>
      </w:pPr>
      <w:r>
        <w:t xml:space="preserve">    LOC = """</w:t>
      </w:r>
    </w:p>
    <w:p w14:paraId="02736364" w14:textId="77777777" w:rsidR="00FD3BF1" w:rsidRDefault="00FD3BF1" w:rsidP="00FD3BF1">
      <w:pPr>
        <w:pStyle w:val="ListParagraph"/>
      </w:pPr>
      <w:r>
        <w:t>def factorial(</w:t>
      </w:r>
      <w:proofErr w:type="spellStart"/>
      <w:r>
        <w:t>num</w:t>
      </w:r>
      <w:proofErr w:type="spellEnd"/>
      <w:r>
        <w:t>):</w:t>
      </w:r>
    </w:p>
    <w:p w14:paraId="1FB895B9" w14:textId="77777777" w:rsidR="00FD3BF1" w:rsidRDefault="00FD3BF1" w:rsidP="00FD3BF1">
      <w:pPr>
        <w:pStyle w:val="ListParagraph"/>
      </w:pPr>
      <w:r>
        <w:t xml:space="preserve">    fact=1</w:t>
      </w:r>
    </w:p>
    <w:p w14:paraId="07549C00" w14:textId="77777777" w:rsidR="00FD3BF1" w:rsidRDefault="00FD3BF1" w:rsidP="00FD3BF1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gramStart"/>
      <w:r>
        <w:t>1,num</w:t>
      </w:r>
      <w:proofErr w:type="gramEnd"/>
      <w:r>
        <w:t>+1):</w:t>
      </w:r>
    </w:p>
    <w:p w14:paraId="53F1628C" w14:textId="77777777" w:rsidR="00FD3BF1" w:rsidRDefault="00FD3BF1" w:rsidP="00FD3BF1">
      <w:pPr>
        <w:pStyle w:val="ListParagraph"/>
      </w:pPr>
      <w:r>
        <w:t xml:space="preserve">        fact = fact*</w:t>
      </w:r>
      <w:proofErr w:type="spellStart"/>
      <w:r>
        <w:t>i</w:t>
      </w:r>
      <w:proofErr w:type="spellEnd"/>
    </w:p>
    <w:p w14:paraId="6E5E77B0" w14:textId="77777777" w:rsidR="00FD3BF1" w:rsidRDefault="00FD3BF1" w:rsidP="00FD3BF1">
      <w:pPr>
        <w:pStyle w:val="ListParagraph"/>
      </w:pPr>
      <w:r>
        <w:t xml:space="preserve">    return fact</w:t>
      </w:r>
    </w:p>
    <w:p w14:paraId="39228B2E" w14:textId="77777777" w:rsidR="00FD3BF1" w:rsidRDefault="00FD3BF1" w:rsidP="00FD3BF1">
      <w:pPr>
        <w:pStyle w:val="ListParagraph"/>
      </w:pPr>
      <w:r>
        <w:t>print(</w:t>
      </w:r>
      <w:proofErr w:type="gramStart"/>
      <w:r>
        <w:t>factorial(</w:t>
      </w:r>
      <w:proofErr w:type="gramEnd"/>
      <w:r>
        <w:t>5))</w:t>
      </w:r>
    </w:p>
    <w:p w14:paraId="7D424171" w14:textId="77777777" w:rsidR="00FD3BF1" w:rsidRDefault="00FD3BF1" w:rsidP="00FD3BF1">
      <w:pPr>
        <w:pStyle w:val="ListParagraph"/>
      </w:pPr>
      <w:r>
        <w:t>"""</w:t>
      </w:r>
    </w:p>
    <w:p w14:paraId="71D5952B" w14:textId="77777777" w:rsidR="00FD3BF1" w:rsidRDefault="00FD3BF1" w:rsidP="00FD3BF1">
      <w:pPr>
        <w:pStyle w:val="ListParagraph"/>
      </w:pPr>
      <w:r>
        <w:t xml:space="preserve">    </w:t>
      </w:r>
      <w:proofErr w:type="gramStart"/>
      <w:r>
        <w:t>exec(</w:t>
      </w:r>
      <w:proofErr w:type="gramEnd"/>
      <w:r>
        <w:t>LOC)</w:t>
      </w:r>
    </w:p>
    <w:p w14:paraId="29C87C0C" w14:textId="77777777" w:rsidR="00FD3BF1" w:rsidRDefault="00FD3BF1" w:rsidP="00FD3BF1">
      <w:pPr>
        <w:pStyle w:val="ListParagraph"/>
      </w:pPr>
      <w:r>
        <w:t xml:space="preserve">     </w:t>
      </w:r>
    </w:p>
    <w:p w14:paraId="637D6BFD" w14:textId="6F87BCA6" w:rsidR="00FD3BF1" w:rsidRDefault="00FD3BF1" w:rsidP="00FD3BF1">
      <w:pPr>
        <w:pStyle w:val="ListParagraph"/>
      </w:pPr>
      <w:proofErr w:type="spellStart"/>
      <w:r>
        <w:t>exec_</w:t>
      </w:r>
      <w:proofErr w:type="gramStart"/>
      <w:r>
        <w:t>code</w:t>
      </w:r>
      <w:proofErr w:type="spellEnd"/>
      <w:r>
        <w:t>(</w:t>
      </w:r>
      <w:proofErr w:type="gramEnd"/>
      <w:r>
        <w:t>)</w:t>
      </w:r>
    </w:p>
    <w:p w14:paraId="6F54C879" w14:textId="77777777" w:rsidR="00FD3BF1" w:rsidRDefault="00FD3BF1" w:rsidP="00FD3BF1">
      <w:pPr>
        <w:pStyle w:val="ListParagraph"/>
      </w:pPr>
    </w:p>
    <w:p w14:paraId="31722B68" w14:textId="455D1DF9" w:rsidR="007920C1" w:rsidRDefault="007920C1" w:rsidP="007920C1">
      <w:pPr>
        <w:pStyle w:val="ListParagraph"/>
        <w:numPr>
          <w:ilvl w:val="0"/>
          <w:numId w:val="1"/>
        </w:numPr>
      </w:pPr>
      <w:r>
        <w:lastRenderedPageBreak/>
        <w:t>String slicing in Python to rotate a string</w:t>
      </w:r>
    </w:p>
    <w:p w14:paraId="2053A211" w14:textId="437D1A07" w:rsidR="00FD3BF1" w:rsidRDefault="00FD3BF1" w:rsidP="00FD3BF1">
      <w:pPr>
        <w:pStyle w:val="ListParagraph"/>
      </w:pPr>
    </w:p>
    <w:p w14:paraId="1042A479" w14:textId="77777777" w:rsidR="00FD3BF1" w:rsidRDefault="00FD3BF1" w:rsidP="00FD3BF1">
      <w:pPr>
        <w:pStyle w:val="ListParagraph"/>
      </w:pPr>
      <w:r>
        <w:t>def rotate(</w:t>
      </w:r>
      <w:proofErr w:type="spellStart"/>
      <w:proofErr w:type="gramStart"/>
      <w:r>
        <w:t>input,d</w:t>
      </w:r>
      <w:proofErr w:type="spellEnd"/>
      <w:proofErr w:type="gramEnd"/>
      <w:r>
        <w:t>):</w:t>
      </w:r>
    </w:p>
    <w:p w14:paraId="647CD973" w14:textId="77777777" w:rsidR="00FD3BF1" w:rsidRDefault="00FD3BF1" w:rsidP="00FD3BF1">
      <w:pPr>
        <w:pStyle w:val="ListParagraph"/>
      </w:pPr>
      <w:r>
        <w:t xml:space="preserve">    </w:t>
      </w:r>
      <w:proofErr w:type="spellStart"/>
      <w:r>
        <w:t>Lfirst</w:t>
      </w:r>
      <w:proofErr w:type="spellEnd"/>
      <w:r>
        <w:t xml:space="preserve"> = </w:t>
      </w:r>
      <w:proofErr w:type="gramStart"/>
      <w:r>
        <w:t>input[</w:t>
      </w:r>
      <w:proofErr w:type="gramEnd"/>
      <w:r>
        <w:t>0 : d]</w:t>
      </w:r>
    </w:p>
    <w:p w14:paraId="24AF0A17" w14:textId="77777777" w:rsidR="00FD3BF1" w:rsidRDefault="00FD3BF1" w:rsidP="00FD3BF1">
      <w:pPr>
        <w:pStyle w:val="ListParagraph"/>
      </w:pPr>
      <w:r>
        <w:t xml:space="preserve">    </w:t>
      </w:r>
      <w:proofErr w:type="spellStart"/>
      <w:r>
        <w:t>Lsecond</w:t>
      </w:r>
      <w:proofErr w:type="spellEnd"/>
      <w:r>
        <w:t xml:space="preserve"> = </w:t>
      </w:r>
      <w:proofErr w:type="gramStart"/>
      <w:r>
        <w:t>input[</w:t>
      </w:r>
      <w:proofErr w:type="gramEnd"/>
      <w:r>
        <w:t>d :]</w:t>
      </w:r>
    </w:p>
    <w:p w14:paraId="6A22CAC0" w14:textId="77777777" w:rsidR="00FD3BF1" w:rsidRDefault="00FD3BF1" w:rsidP="00FD3BF1">
      <w:pPr>
        <w:pStyle w:val="ListParagraph"/>
      </w:pPr>
      <w:r>
        <w:t xml:space="preserve">    </w:t>
      </w:r>
      <w:proofErr w:type="spellStart"/>
      <w:r>
        <w:t>Rfirst</w:t>
      </w:r>
      <w:proofErr w:type="spellEnd"/>
      <w:r>
        <w:t xml:space="preserve"> = </w:t>
      </w:r>
      <w:proofErr w:type="gramStart"/>
      <w:r>
        <w:t>input[</w:t>
      </w:r>
      <w:proofErr w:type="gramEnd"/>
      <w:r>
        <w:t xml:space="preserve">0 : </w:t>
      </w:r>
      <w:proofErr w:type="spellStart"/>
      <w:r>
        <w:t>len</w:t>
      </w:r>
      <w:proofErr w:type="spellEnd"/>
      <w:r>
        <w:t>(input)-d]</w:t>
      </w:r>
    </w:p>
    <w:p w14:paraId="53C92302" w14:textId="77777777" w:rsidR="00FD3BF1" w:rsidRDefault="00FD3BF1" w:rsidP="00FD3BF1">
      <w:pPr>
        <w:pStyle w:val="ListParagraph"/>
      </w:pPr>
      <w:r>
        <w:t xml:space="preserve">    </w:t>
      </w:r>
      <w:proofErr w:type="spellStart"/>
      <w:r>
        <w:t>Rsecond</w:t>
      </w:r>
      <w:proofErr w:type="spellEnd"/>
      <w:r>
        <w:t xml:space="preserve"> = input[</w:t>
      </w:r>
      <w:proofErr w:type="spellStart"/>
      <w:r>
        <w:t>len</w:t>
      </w:r>
      <w:proofErr w:type="spellEnd"/>
      <w:r>
        <w:t>(input)-</w:t>
      </w:r>
      <w:proofErr w:type="gramStart"/>
      <w:r>
        <w:t>d :</w:t>
      </w:r>
      <w:proofErr w:type="gramEnd"/>
      <w:r>
        <w:t xml:space="preserve"> ]</w:t>
      </w:r>
    </w:p>
    <w:p w14:paraId="4628C2AB" w14:textId="6DAF7412" w:rsidR="00FD3BF1" w:rsidRDefault="00FD3BF1" w:rsidP="00FD3BF1">
      <w:pPr>
        <w:pStyle w:val="ListParagraph"/>
      </w:pPr>
      <w:r>
        <w:t xml:space="preserve"> </w:t>
      </w:r>
    </w:p>
    <w:p w14:paraId="24C0F5FC" w14:textId="77777777" w:rsidR="00FD3BF1" w:rsidRDefault="00FD3BF1" w:rsidP="00FD3BF1">
      <w:pPr>
        <w:pStyle w:val="ListParagraph"/>
      </w:pPr>
      <w:r>
        <w:t xml:space="preserve">    print ("Left </w:t>
      </w:r>
      <w:proofErr w:type="gramStart"/>
      <w:r>
        <w:t>Rotation :</w:t>
      </w:r>
      <w:proofErr w:type="gramEnd"/>
      <w:r>
        <w:t xml:space="preserve"> ", (</w:t>
      </w:r>
      <w:proofErr w:type="spellStart"/>
      <w:r>
        <w:t>Lsecond</w:t>
      </w:r>
      <w:proofErr w:type="spellEnd"/>
      <w:r>
        <w:t xml:space="preserve"> + </w:t>
      </w:r>
      <w:proofErr w:type="spellStart"/>
      <w:r>
        <w:t>Lfirst</w:t>
      </w:r>
      <w:proofErr w:type="spellEnd"/>
      <w:r>
        <w:t>) )</w:t>
      </w:r>
    </w:p>
    <w:p w14:paraId="19A9928D" w14:textId="77777777" w:rsidR="00FD3BF1" w:rsidRDefault="00FD3BF1" w:rsidP="00FD3BF1">
      <w:pPr>
        <w:pStyle w:val="ListParagraph"/>
      </w:pPr>
      <w:r>
        <w:t xml:space="preserve">    print ("Right </w:t>
      </w:r>
      <w:proofErr w:type="gramStart"/>
      <w:r>
        <w:t>Rotation :</w:t>
      </w:r>
      <w:proofErr w:type="gramEnd"/>
      <w:r>
        <w:t xml:space="preserve"> ", (</w:t>
      </w:r>
      <w:proofErr w:type="spellStart"/>
      <w:r>
        <w:t>Rsecond</w:t>
      </w:r>
      <w:proofErr w:type="spellEnd"/>
      <w:r>
        <w:t xml:space="preserve"> + </w:t>
      </w:r>
      <w:proofErr w:type="spellStart"/>
      <w:r>
        <w:t>Rfirst</w:t>
      </w:r>
      <w:proofErr w:type="spellEnd"/>
      <w:r>
        <w:t>))</w:t>
      </w:r>
    </w:p>
    <w:p w14:paraId="00BA2B80" w14:textId="77777777" w:rsidR="00FD3BF1" w:rsidRDefault="00FD3BF1" w:rsidP="00FD3BF1">
      <w:pPr>
        <w:pStyle w:val="ListParagraph"/>
      </w:pPr>
      <w:r>
        <w:t>if __name__ == "__main__":</w:t>
      </w:r>
    </w:p>
    <w:p w14:paraId="0123863A" w14:textId="6C401D02" w:rsidR="00FD3BF1" w:rsidRDefault="00FD3BF1" w:rsidP="00FD3BF1">
      <w:pPr>
        <w:pStyle w:val="ListParagraph"/>
      </w:pPr>
      <w:r>
        <w:t xml:space="preserve">    input = '</w:t>
      </w:r>
      <w:proofErr w:type="spellStart"/>
      <w:r>
        <w:t>pythonvspython</w:t>
      </w:r>
      <w:proofErr w:type="spellEnd"/>
      <w:r>
        <w:t>'</w:t>
      </w:r>
    </w:p>
    <w:p w14:paraId="4AE0FF71" w14:textId="77777777" w:rsidR="00FD3BF1" w:rsidRDefault="00FD3BF1" w:rsidP="00FD3BF1">
      <w:pPr>
        <w:pStyle w:val="ListParagraph"/>
      </w:pPr>
      <w:r>
        <w:t xml:space="preserve">    d=2</w:t>
      </w:r>
    </w:p>
    <w:p w14:paraId="315C4CB2" w14:textId="72A5CF2F" w:rsidR="00FD3BF1" w:rsidRDefault="00FD3BF1" w:rsidP="00FD3BF1">
      <w:pPr>
        <w:pStyle w:val="ListParagraph"/>
      </w:pPr>
      <w:r>
        <w:t xml:space="preserve">    rotate(</w:t>
      </w:r>
      <w:proofErr w:type="spellStart"/>
      <w:proofErr w:type="gramStart"/>
      <w:r>
        <w:t>input,d</w:t>
      </w:r>
      <w:proofErr w:type="spellEnd"/>
      <w:proofErr w:type="gramEnd"/>
      <w:r>
        <w:t>)</w:t>
      </w:r>
    </w:p>
    <w:p w14:paraId="5E0A28D8" w14:textId="77777777" w:rsidR="00FD3BF1" w:rsidRDefault="00FD3BF1" w:rsidP="00FD3BF1">
      <w:pPr>
        <w:pStyle w:val="ListParagraph"/>
      </w:pPr>
    </w:p>
    <w:p w14:paraId="03F7F560" w14:textId="632B70C2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check if a string can become empty by recursive deletion</w:t>
      </w:r>
    </w:p>
    <w:p w14:paraId="1491BAE4" w14:textId="35BB6C55" w:rsidR="00FD3BF1" w:rsidRDefault="00FD3BF1" w:rsidP="00FD3BF1">
      <w:pPr>
        <w:pStyle w:val="ListParagraph"/>
      </w:pPr>
    </w:p>
    <w:p w14:paraId="5EEE585B" w14:textId="77777777" w:rsidR="00FD3BF1" w:rsidRDefault="00FD3BF1" w:rsidP="00FD3BF1">
      <w:pPr>
        <w:pStyle w:val="ListParagraph"/>
      </w:pPr>
    </w:p>
    <w:p w14:paraId="78C080BC" w14:textId="77777777" w:rsidR="00FD3BF1" w:rsidRDefault="00FD3BF1" w:rsidP="00FD3BF1">
      <w:pPr>
        <w:pStyle w:val="ListParagraph"/>
      </w:pPr>
      <w:r>
        <w:t xml:space="preserve">def </w:t>
      </w:r>
      <w:proofErr w:type="spellStart"/>
      <w:proofErr w:type="gramStart"/>
      <w:r>
        <w:t>checkEmpty</w:t>
      </w:r>
      <w:proofErr w:type="spellEnd"/>
      <w:r>
        <w:t>(</w:t>
      </w:r>
      <w:proofErr w:type="gramEnd"/>
      <w:r>
        <w:t>input, pattern):</w:t>
      </w:r>
    </w:p>
    <w:p w14:paraId="37EEB421" w14:textId="77777777" w:rsidR="00FD3BF1" w:rsidRDefault="00FD3BF1" w:rsidP="00FD3BF1">
      <w:pPr>
        <w:pStyle w:val="ListParagraph"/>
      </w:pPr>
      <w:r>
        <w:t xml:space="preserve">    if </w:t>
      </w:r>
      <w:proofErr w:type="spellStart"/>
      <w:r>
        <w:t>len</w:t>
      </w:r>
      <w:proofErr w:type="spellEnd"/>
      <w:r>
        <w:t xml:space="preserve">(input)== 0 and </w:t>
      </w:r>
      <w:proofErr w:type="spellStart"/>
      <w:r>
        <w:t>len</w:t>
      </w:r>
      <w:proofErr w:type="spellEnd"/>
      <w:r>
        <w:t>(pattern)== 0:</w:t>
      </w:r>
    </w:p>
    <w:p w14:paraId="5B8134C6" w14:textId="77777777" w:rsidR="00FD3BF1" w:rsidRDefault="00FD3BF1" w:rsidP="00FD3BF1">
      <w:pPr>
        <w:pStyle w:val="ListParagraph"/>
      </w:pPr>
      <w:r>
        <w:t xml:space="preserve">        return 'true'</w:t>
      </w:r>
    </w:p>
    <w:p w14:paraId="7748E321" w14:textId="77777777" w:rsidR="00FD3BF1" w:rsidRDefault="00FD3BF1" w:rsidP="00FD3BF1">
      <w:pPr>
        <w:pStyle w:val="ListParagraph"/>
      </w:pPr>
      <w:r>
        <w:t xml:space="preserve">    if </w:t>
      </w:r>
      <w:proofErr w:type="spellStart"/>
      <w:r>
        <w:t>len</w:t>
      </w:r>
      <w:proofErr w:type="spellEnd"/>
      <w:r>
        <w:t>(pattern)== 0:</w:t>
      </w:r>
    </w:p>
    <w:p w14:paraId="423E5410" w14:textId="77777777" w:rsidR="00FD3BF1" w:rsidRDefault="00FD3BF1" w:rsidP="00FD3BF1">
      <w:pPr>
        <w:pStyle w:val="ListParagraph"/>
      </w:pPr>
      <w:r>
        <w:t xml:space="preserve">        return 'true'</w:t>
      </w:r>
    </w:p>
    <w:p w14:paraId="6C2BB304" w14:textId="77777777" w:rsidR="00FD3BF1" w:rsidRDefault="00FD3BF1" w:rsidP="00FD3BF1">
      <w:pPr>
        <w:pStyle w:val="ListParagraph"/>
      </w:pPr>
      <w:r>
        <w:t xml:space="preserve"> </w:t>
      </w:r>
    </w:p>
    <w:p w14:paraId="637F8C0C" w14:textId="77777777" w:rsidR="00FD3BF1" w:rsidRDefault="00FD3BF1" w:rsidP="00FD3BF1">
      <w:pPr>
        <w:pStyle w:val="ListParagraph"/>
      </w:pPr>
      <w:r>
        <w:t xml:space="preserve">    while (</w:t>
      </w:r>
      <w:proofErr w:type="spellStart"/>
      <w:r>
        <w:t>len</w:t>
      </w:r>
      <w:proofErr w:type="spellEnd"/>
      <w:r>
        <w:t>(input</w:t>
      </w:r>
      <w:proofErr w:type="gramStart"/>
      <w:r>
        <w:t>) !</w:t>
      </w:r>
      <w:proofErr w:type="gramEnd"/>
      <w:r>
        <w:t>= 0):</w:t>
      </w:r>
    </w:p>
    <w:p w14:paraId="3CAC771F" w14:textId="77777777" w:rsidR="00FD3BF1" w:rsidRDefault="00FD3BF1" w:rsidP="00FD3BF1">
      <w:pPr>
        <w:pStyle w:val="ListParagraph"/>
      </w:pPr>
      <w:r>
        <w:t xml:space="preserve">        index = </w:t>
      </w:r>
      <w:proofErr w:type="spellStart"/>
      <w:proofErr w:type="gramStart"/>
      <w:r>
        <w:t>input.find</w:t>
      </w:r>
      <w:proofErr w:type="spellEnd"/>
      <w:proofErr w:type="gramEnd"/>
      <w:r>
        <w:t>(pattern)</w:t>
      </w:r>
    </w:p>
    <w:p w14:paraId="35CFCE2D" w14:textId="77777777" w:rsidR="00FD3BF1" w:rsidRDefault="00FD3BF1" w:rsidP="00FD3BF1">
      <w:pPr>
        <w:pStyle w:val="ListParagraph"/>
      </w:pPr>
      <w:r>
        <w:t xml:space="preserve">        if (index =</w:t>
      </w:r>
      <w:proofErr w:type="gramStart"/>
      <w:r>
        <w:t>=(</w:t>
      </w:r>
      <w:proofErr w:type="gramEnd"/>
      <w:r>
        <w:t>-1)):</w:t>
      </w:r>
    </w:p>
    <w:p w14:paraId="00257156" w14:textId="77777777" w:rsidR="00FD3BF1" w:rsidRDefault="00FD3BF1" w:rsidP="00FD3BF1">
      <w:pPr>
        <w:pStyle w:val="ListParagraph"/>
      </w:pPr>
      <w:r>
        <w:t xml:space="preserve">            return 'false'</w:t>
      </w:r>
    </w:p>
    <w:p w14:paraId="31131971" w14:textId="77777777" w:rsidR="00FD3BF1" w:rsidRDefault="00FD3BF1" w:rsidP="00FD3BF1">
      <w:pPr>
        <w:pStyle w:val="ListParagraph"/>
      </w:pPr>
      <w:r>
        <w:t xml:space="preserve">        input = input[</w:t>
      </w:r>
      <w:proofErr w:type="gramStart"/>
      <w:r>
        <w:t>0:index</w:t>
      </w:r>
      <w:proofErr w:type="gramEnd"/>
      <w:r>
        <w:t xml:space="preserve">] + input[index + </w:t>
      </w:r>
      <w:proofErr w:type="spellStart"/>
      <w:r>
        <w:t>len</w:t>
      </w:r>
      <w:proofErr w:type="spellEnd"/>
      <w:r>
        <w:t xml:space="preserve">(pattern):]           </w:t>
      </w:r>
    </w:p>
    <w:p w14:paraId="44C3D08D" w14:textId="77777777" w:rsidR="00FD3BF1" w:rsidRDefault="00FD3BF1" w:rsidP="00FD3BF1">
      <w:pPr>
        <w:pStyle w:val="ListParagraph"/>
      </w:pPr>
      <w:r>
        <w:t xml:space="preserve">    return 'true'</w:t>
      </w:r>
    </w:p>
    <w:p w14:paraId="7B36ECF5" w14:textId="77777777" w:rsidR="00FD3BF1" w:rsidRDefault="00FD3BF1" w:rsidP="00FD3BF1">
      <w:pPr>
        <w:pStyle w:val="ListParagraph"/>
      </w:pPr>
      <w:r>
        <w:t>if __name__ == "__main__":</w:t>
      </w:r>
    </w:p>
    <w:p w14:paraId="052D7229" w14:textId="77777777" w:rsidR="00FD3BF1" w:rsidRDefault="00FD3BF1" w:rsidP="00FD3BF1">
      <w:pPr>
        <w:pStyle w:val="ListParagraph"/>
      </w:pPr>
      <w:r>
        <w:t xml:space="preserve">    input ='GEEGEEKSKS'</w:t>
      </w:r>
    </w:p>
    <w:p w14:paraId="3B814BD0" w14:textId="77777777" w:rsidR="00FD3BF1" w:rsidRDefault="00FD3BF1" w:rsidP="00FD3BF1">
      <w:pPr>
        <w:pStyle w:val="ListParagraph"/>
      </w:pPr>
      <w:r>
        <w:t xml:space="preserve">    pattern ='GEEKS'</w:t>
      </w:r>
    </w:p>
    <w:p w14:paraId="7237D8DC" w14:textId="22DAEAB0" w:rsidR="00FD3BF1" w:rsidRDefault="00FD3BF1" w:rsidP="00FD3BF1">
      <w:pPr>
        <w:pStyle w:val="ListParagraph"/>
      </w:pPr>
      <w:r>
        <w:t xml:space="preserve">    print (</w:t>
      </w:r>
      <w:proofErr w:type="spellStart"/>
      <w:proofErr w:type="gramStart"/>
      <w:r>
        <w:t>checkEmpty</w:t>
      </w:r>
      <w:proofErr w:type="spellEnd"/>
      <w:r>
        <w:t>(</w:t>
      </w:r>
      <w:proofErr w:type="gramEnd"/>
      <w:r>
        <w:t>input, pattern))</w:t>
      </w:r>
    </w:p>
    <w:p w14:paraId="436A3901" w14:textId="5D19B7C0" w:rsidR="00FD3BF1" w:rsidRDefault="00FD3BF1" w:rsidP="00FD3BF1">
      <w:pPr>
        <w:pStyle w:val="ListParagraph"/>
      </w:pPr>
    </w:p>
    <w:p w14:paraId="3EAB192A" w14:textId="77777777" w:rsidR="00FD3BF1" w:rsidRDefault="00FD3BF1" w:rsidP="00FD3BF1">
      <w:pPr>
        <w:pStyle w:val="ListParagraph"/>
      </w:pPr>
    </w:p>
    <w:p w14:paraId="5A8D0704" w14:textId="6CF64040" w:rsidR="007920C1" w:rsidRDefault="007920C1" w:rsidP="007920C1">
      <w:pPr>
        <w:pStyle w:val="ListParagraph"/>
        <w:numPr>
          <w:ilvl w:val="0"/>
          <w:numId w:val="1"/>
        </w:numPr>
      </w:pPr>
      <w:r>
        <w:t>Python Counter| Find all duplicate characters in string</w:t>
      </w:r>
    </w:p>
    <w:p w14:paraId="3E0BCACA" w14:textId="74F3B680" w:rsidR="00B2051E" w:rsidRDefault="00B2051E" w:rsidP="00B2051E">
      <w:pPr>
        <w:pStyle w:val="ListParagraph"/>
      </w:pPr>
    </w:p>
    <w:p w14:paraId="08E96A79" w14:textId="6E9A53C7" w:rsidR="00B2051E" w:rsidRDefault="00B2051E" w:rsidP="00B2051E">
      <w:pPr>
        <w:pStyle w:val="ListParagraph"/>
      </w:pPr>
      <w:r>
        <w:t>string = "</w:t>
      </w:r>
      <w:proofErr w:type="spellStart"/>
      <w:r>
        <w:t>pythonworld</w:t>
      </w:r>
      <w:proofErr w:type="spellEnd"/>
      <w:r>
        <w:t>"</w:t>
      </w:r>
    </w:p>
    <w:p w14:paraId="70417CD5" w14:textId="77777777" w:rsidR="00B2051E" w:rsidRDefault="00B2051E" w:rsidP="00B2051E">
      <w:pPr>
        <w:pStyle w:val="ListParagraph"/>
      </w:pPr>
      <w:r>
        <w:t>duplicates = []</w:t>
      </w:r>
    </w:p>
    <w:p w14:paraId="1B5EE3CD" w14:textId="77777777" w:rsidR="00B2051E" w:rsidRDefault="00B2051E" w:rsidP="00B2051E">
      <w:pPr>
        <w:pStyle w:val="ListParagraph"/>
      </w:pPr>
      <w:r>
        <w:t>for char in string:</w:t>
      </w:r>
    </w:p>
    <w:p w14:paraId="23D72DDF" w14:textId="77777777" w:rsidR="00B2051E" w:rsidRDefault="00B2051E" w:rsidP="00B2051E">
      <w:pPr>
        <w:pStyle w:val="ListParagraph"/>
      </w:pPr>
      <w:r>
        <w:t xml:space="preserve">   if </w:t>
      </w:r>
      <w:proofErr w:type="spellStart"/>
      <w:proofErr w:type="gramStart"/>
      <w:r>
        <w:t>string.count</w:t>
      </w:r>
      <w:proofErr w:type="spellEnd"/>
      <w:proofErr w:type="gramEnd"/>
      <w:r>
        <w:t>(char) &gt; 1:</w:t>
      </w:r>
    </w:p>
    <w:p w14:paraId="6B8A6E03" w14:textId="77777777" w:rsidR="00B2051E" w:rsidRDefault="00B2051E" w:rsidP="00B2051E">
      <w:pPr>
        <w:pStyle w:val="ListParagraph"/>
      </w:pPr>
      <w:r>
        <w:t xml:space="preserve">   if char not in duplicates:</w:t>
      </w:r>
    </w:p>
    <w:p w14:paraId="38AB5FED" w14:textId="77777777" w:rsidR="00B2051E" w:rsidRDefault="00B2051E" w:rsidP="00B2051E">
      <w:pPr>
        <w:pStyle w:val="ListParagraph"/>
      </w:pPr>
      <w:r>
        <w:t xml:space="preserve">   </w:t>
      </w:r>
      <w:proofErr w:type="spellStart"/>
      <w:proofErr w:type="gramStart"/>
      <w:r>
        <w:t>duplicates.append</w:t>
      </w:r>
      <w:proofErr w:type="spellEnd"/>
      <w:proofErr w:type="gramEnd"/>
      <w:r>
        <w:t>(char)</w:t>
      </w:r>
    </w:p>
    <w:p w14:paraId="44AD3254" w14:textId="318CE770" w:rsidR="00B2051E" w:rsidRDefault="00B2051E" w:rsidP="00B2051E">
      <w:pPr>
        <w:pStyle w:val="ListParagraph"/>
      </w:pPr>
      <w:r>
        <w:t>print(*duplicates)</w:t>
      </w:r>
    </w:p>
    <w:p w14:paraId="05978E21" w14:textId="223444AF" w:rsidR="00B2051E" w:rsidRDefault="00B2051E" w:rsidP="00B2051E">
      <w:pPr>
        <w:pStyle w:val="ListParagraph"/>
      </w:pPr>
    </w:p>
    <w:p w14:paraId="4A3BA5FF" w14:textId="6D5BF8DB" w:rsidR="00B2051E" w:rsidRDefault="00B2051E" w:rsidP="00B2051E">
      <w:pPr>
        <w:pStyle w:val="ListParagraph"/>
      </w:pPr>
    </w:p>
    <w:p w14:paraId="7C66E5DC" w14:textId="77777777" w:rsidR="00B2051E" w:rsidRDefault="00B2051E" w:rsidP="00B2051E">
      <w:pPr>
        <w:pStyle w:val="ListParagraph"/>
      </w:pPr>
    </w:p>
    <w:p w14:paraId="6F53058F" w14:textId="4E696B9C" w:rsidR="007920C1" w:rsidRDefault="007920C1" w:rsidP="007920C1">
      <w:pPr>
        <w:pStyle w:val="ListParagraph"/>
        <w:numPr>
          <w:ilvl w:val="0"/>
          <w:numId w:val="1"/>
        </w:numPr>
      </w:pPr>
      <w:r>
        <w:lastRenderedPageBreak/>
        <w:t>Python – Replace all occurrences of a substring in a string</w:t>
      </w:r>
    </w:p>
    <w:p w14:paraId="3D5223A0" w14:textId="02F8F107" w:rsidR="00B2051E" w:rsidRDefault="00B2051E" w:rsidP="00B2051E">
      <w:pPr>
        <w:pStyle w:val="ListParagraph"/>
      </w:pPr>
    </w:p>
    <w:p w14:paraId="12F9F447" w14:textId="77777777" w:rsidR="00B2051E" w:rsidRDefault="00B2051E" w:rsidP="00B2051E">
      <w:pPr>
        <w:pStyle w:val="ListParagraph"/>
      </w:pPr>
      <w:proofErr w:type="spellStart"/>
      <w:r>
        <w:t>string_a</w:t>
      </w:r>
      <w:proofErr w:type="spellEnd"/>
      <w:r>
        <w:t xml:space="preserve"> = "The brown-eyed man drives a brown car."</w:t>
      </w:r>
    </w:p>
    <w:p w14:paraId="1A1CFA39" w14:textId="77777777" w:rsidR="00B2051E" w:rsidRDefault="00B2051E" w:rsidP="00B2051E">
      <w:pPr>
        <w:pStyle w:val="ListParagraph"/>
      </w:pPr>
      <w:proofErr w:type="spellStart"/>
      <w:r>
        <w:t>string_b</w:t>
      </w:r>
      <w:proofErr w:type="spellEnd"/>
      <w:r>
        <w:t xml:space="preserve"> = </w:t>
      </w:r>
      <w:proofErr w:type="spellStart"/>
      <w:r>
        <w:t>string_</w:t>
      </w:r>
      <w:proofErr w:type="gramStart"/>
      <w:r>
        <w:t>a.replace</w:t>
      </w:r>
      <w:proofErr w:type="spellEnd"/>
      <w:proofErr w:type="gramEnd"/>
      <w:r>
        <w:t>("brown", "blue")</w:t>
      </w:r>
    </w:p>
    <w:p w14:paraId="64B8198C" w14:textId="77777777" w:rsidR="00B2051E" w:rsidRDefault="00B2051E" w:rsidP="00B2051E">
      <w:pPr>
        <w:pStyle w:val="ListParagraph"/>
      </w:pPr>
      <w:r>
        <w:t>print(</w:t>
      </w:r>
      <w:proofErr w:type="spellStart"/>
      <w:r>
        <w:t>string_a</w:t>
      </w:r>
      <w:proofErr w:type="spellEnd"/>
      <w:r>
        <w:t>)</w:t>
      </w:r>
    </w:p>
    <w:p w14:paraId="23433E56" w14:textId="05B8FC96" w:rsidR="00B2051E" w:rsidRDefault="00B2051E" w:rsidP="00B2051E">
      <w:pPr>
        <w:pStyle w:val="ListParagraph"/>
      </w:pPr>
      <w:r>
        <w:t>print(</w:t>
      </w:r>
      <w:proofErr w:type="spellStart"/>
      <w:r>
        <w:t>string_b</w:t>
      </w:r>
      <w:proofErr w:type="spellEnd"/>
      <w:r>
        <w:t>)</w:t>
      </w:r>
    </w:p>
    <w:p w14:paraId="56FF22F8" w14:textId="77777777" w:rsidR="00B2051E" w:rsidRDefault="00B2051E" w:rsidP="00B2051E">
      <w:pPr>
        <w:pStyle w:val="ListParagraph"/>
      </w:pPr>
    </w:p>
    <w:p w14:paraId="5F09285F" w14:textId="14ED5E89" w:rsidR="007920C1" w:rsidRDefault="007920C1" w:rsidP="007920C1">
      <w:pPr>
        <w:pStyle w:val="ListParagraph"/>
        <w:numPr>
          <w:ilvl w:val="0"/>
          <w:numId w:val="1"/>
        </w:numPr>
      </w:pPr>
      <w:r>
        <w:t>Python – Extract Unique values dictionary values</w:t>
      </w:r>
    </w:p>
    <w:p w14:paraId="71506A75" w14:textId="416A6DDD" w:rsidR="00B2051E" w:rsidRDefault="00B2051E" w:rsidP="00B2051E">
      <w:pPr>
        <w:pStyle w:val="ListParagraph"/>
      </w:pPr>
    </w:p>
    <w:p w14:paraId="3473320B" w14:textId="77777777" w:rsidR="00B2051E" w:rsidRDefault="00B2051E" w:rsidP="00B2051E">
      <w:pPr>
        <w:pStyle w:val="ListParagraph"/>
      </w:pPr>
    </w:p>
    <w:p w14:paraId="67890A4A" w14:textId="77777777" w:rsidR="00B2051E" w:rsidRDefault="00B2051E" w:rsidP="00B2051E">
      <w:pPr>
        <w:pStyle w:val="ListParagraph"/>
      </w:pPr>
      <w:proofErr w:type="spellStart"/>
      <w:r>
        <w:t>test_dict</w:t>
      </w:r>
      <w:proofErr w:type="spellEnd"/>
      <w:r>
        <w:t xml:space="preserve"> = {'</w:t>
      </w:r>
      <w:proofErr w:type="spellStart"/>
      <w:r>
        <w:t>gfg</w:t>
      </w:r>
      <w:proofErr w:type="spellEnd"/>
      <w:proofErr w:type="gramStart"/>
      <w:r>
        <w:t>' :</w:t>
      </w:r>
      <w:proofErr w:type="gramEnd"/>
      <w:r>
        <w:t xml:space="preserve"> [5, 6, 7, 8],</w:t>
      </w:r>
    </w:p>
    <w:p w14:paraId="0F5C9499" w14:textId="77777777" w:rsidR="00B2051E" w:rsidRDefault="00B2051E" w:rsidP="00B2051E">
      <w:pPr>
        <w:pStyle w:val="ListParagraph"/>
      </w:pPr>
      <w:r>
        <w:t xml:space="preserve">             'is</w:t>
      </w:r>
      <w:proofErr w:type="gramStart"/>
      <w:r>
        <w:t>' :</w:t>
      </w:r>
      <w:proofErr w:type="gramEnd"/>
      <w:r>
        <w:t xml:space="preserve"> [10, 11, 7, 5],</w:t>
      </w:r>
    </w:p>
    <w:p w14:paraId="6DBD71A5" w14:textId="77777777" w:rsidR="00B2051E" w:rsidRDefault="00B2051E" w:rsidP="00B2051E">
      <w:pPr>
        <w:pStyle w:val="ListParagraph"/>
      </w:pPr>
      <w:r>
        <w:t xml:space="preserve">             'best</w:t>
      </w:r>
      <w:proofErr w:type="gramStart"/>
      <w:r>
        <w:t>' :</w:t>
      </w:r>
      <w:proofErr w:type="gramEnd"/>
      <w:r>
        <w:t xml:space="preserve"> [6, 12, 10, 8],</w:t>
      </w:r>
    </w:p>
    <w:p w14:paraId="17BDAC66" w14:textId="77777777" w:rsidR="00B2051E" w:rsidRDefault="00B2051E" w:rsidP="00B2051E">
      <w:pPr>
        <w:pStyle w:val="ListParagraph"/>
      </w:pPr>
      <w:r>
        <w:t xml:space="preserve">             'for</w:t>
      </w:r>
      <w:proofErr w:type="gramStart"/>
      <w:r>
        <w:t>' :</w:t>
      </w:r>
      <w:proofErr w:type="gramEnd"/>
      <w:r>
        <w:t xml:space="preserve"> [1, 2, 5]}</w:t>
      </w:r>
    </w:p>
    <w:p w14:paraId="331702B8" w14:textId="77777777" w:rsidR="00B2051E" w:rsidRDefault="00B2051E" w:rsidP="00B2051E">
      <w:pPr>
        <w:pStyle w:val="ListParagraph"/>
      </w:pPr>
      <w:proofErr w:type="gramStart"/>
      <w:r>
        <w:t>print(</w:t>
      </w:r>
      <w:proofErr w:type="gramEnd"/>
      <w:r>
        <w:t>"The original dictionary is : " + str(</w:t>
      </w:r>
      <w:proofErr w:type="spellStart"/>
      <w:r>
        <w:t>test_dict</w:t>
      </w:r>
      <w:proofErr w:type="spellEnd"/>
      <w:r>
        <w:t>))</w:t>
      </w:r>
    </w:p>
    <w:p w14:paraId="14D01095" w14:textId="77777777" w:rsidR="00B2051E" w:rsidRDefault="00B2051E" w:rsidP="00B2051E">
      <w:pPr>
        <w:pStyle w:val="ListParagraph"/>
      </w:pPr>
      <w:r>
        <w:t xml:space="preserve"> </w:t>
      </w:r>
    </w:p>
    <w:p w14:paraId="25C34934" w14:textId="77777777" w:rsidR="00B2051E" w:rsidRDefault="00B2051E" w:rsidP="00B2051E">
      <w:pPr>
        <w:pStyle w:val="ListParagraph"/>
      </w:pPr>
      <w:r>
        <w:t xml:space="preserve">res = </w:t>
      </w:r>
      <w:proofErr w:type="gramStart"/>
      <w:r>
        <w:t>list(</w:t>
      </w:r>
      <w:proofErr w:type="gramEnd"/>
      <w:r>
        <w:t>sorted({</w:t>
      </w:r>
      <w:proofErr w:type="spellStart"/>
      <w:r>
        <w:t>ele</w:t>
      </w:r>
      <w:proofErr w:type="spellEnd"/>
      <w:r>
        <w:t xml:space="preserve"> for </w:t>
      </w:r>
      <w:proofErr w:type="spellStart"/>
      <w:r>
        <w:t>val</w:t>
      </w:r>
      <w:proofErr w:type="spellEnd"/>
      <w:r>
        <w:t xml:space="preserve"> in </w:t>
      </w:r>
      <w:proofErr w:type="spellStart"/>
      <w:r>
        <w:t>test_dict.values</w:t>
      </w:r>
      <w:proofErr w:type="spellEnd"/>
      <w:r>
        <w:t xml:space="preserve">() for </w:t>
      </w:r>
      <w:proofErr w:type="spellStart"/>
      <w:r>
        <w:t>ele</w:t>
      </w:r>
      <w:proofErr w:type="spellEnd"/>
      <w:r>
        <w:t xml:space="preserve"> in </w:t>
      </w:r>
      <w:proofErr w:type="spellStart"/>
      <w:r>
        <w:t>val</w:t>
      </w:r>
      <w:proofErr w:type="spellEnd"/>
      <w:r>
        <w:t>}))</w:t>
      </w:r>
    </w:p>
    <w:p w14:paraId="4FDC1EB7" w14:textId="77777777" w:rsidR="00B2051E" w:rsidRDefault="00B2051E" w:rsidP="00B2051E">
      <w:pPr>
        <w:pStyle w:val="ListParagraph"/>
      </w:pPr>
      <w:r>
        <w:t xml:space="preserve"> </w:t>
      </w:r>
    </w:p>
    <w:p w14:paraId="2B059732" w14:textId="0B9691C6" w:rsidR="00B2051E" w:rsidRDefault="00B2051E" w:rsidP="00B2051E">
      <w:pPr>
        <w:pStyle w:val="ListParagraph"/>
      </w:pPr>
      <w:proofErr w:type="gramStart"/>
      <w:r>
        <w:t>print(</w:t>
      </w:r>
      <w:proofErr w:type="gramEnd"/>
      <w:r>
        <w:t>"The unique values list is : " + str(res))</w:t>
      </w:r>
    </w:p>
    <w:p w14:paraId="6A924AF7" w14:textId="77777777" w:rsidR="00B2051E" w:rsidRDefault="00B2051E" w:rsidP="00B2051E">
      <w:pPr>
        <w:pStyle w:val="ListParagraph"/>
      </w:pPr>
    </w:p>
    <w:p w14:paraId="56F89367" w14:textId="0952C2A5" w:rsidR="003B24C5" w:rsidRDefault="007920C1" w:rsidP="007920C1">
      <w:pPr>
        <w:pStyle w:val="ListParagraph"/>
        <w:numPr>
          <w:ilvl w:val="0"/>
          <w:numId w:val="1"/>
        </w:numPr>
      </w:pPr>
      <w:r>
        <w:t>Python program to find the sum of all items in a dictionary</w:t>
      </w:r>
    </w:p>
    <w:p w14:paraId="4701F069" w14:textId="3070B606" w:rsidR="00B2051E" w:rsidRDefault="00B2051E" w:rsidP="00B2051E">
      <w:pPr>
        <w:pStyle w:val="ListParagraph"/>
      </w:pPr>
    </w:p>
    <w:p w14:paraId="4F5F1A06" w14:textId="77777777" w:rsidR="00B2051E" w:rsidRDefault="00B2051E" w:rsidP="00B2051E">
      <w:pPr>
        <w:pStyle w:val="ListParagraph"/>
      </w:pPr>
      <w:r>
        <w:t xml:space="preserve">def </w:t>
      </w:r>
      <w:proofErr w:type="spellStart"/>
      <w:r>
        <w:t>returnSum</w:t>
      </w:r>
      <w:proofErr w:type="spellEnd"/>
      <w:r>
        <w:t>(</w:t>
      </w:r>
      <w:proofErr w:type="spellStart"/>
      <w:r>
        <w:t>myDict</w:t>
      </w:r>
      <w:proofErr w:type="spellEnd"/>
      <w:r>
        <w:t>):</w:t>
      </w:r>
    </w:p>
    <w:p w14:paraId="0E7629C8" w14:textId="77777777" w:rsidR="00B2051E" w:rsidRDefault="00B2051E" w:rsidP="00B2051E">
      <w:pPr>
        <w:pStyle w:val="ListParagraph"/>
      </w:pPr>
      <w:r>
        <w:t xml:space="preserve"> </w:t>
      </w:r>
    </w:p>
    <w:p w14:paraId="662D89B6" w14:textId="77777777" w:rsidR="00B2051E" w:rsidRDefault="00B2051E" w:rsidP="00B2051E">
      <w:pPr>
        <w:pStyle w:val="ListParagraph"/>
      </w:pPr>
      <w:r>
        <w:t xml:space="preserve">    list = []</w:t>
      </w:r>
    </w:p>
    <w:p w14:paraId="7C0903D3" w14:textId="77777777" w:rsidR="00B2051E" w:rsidRDefault="00B2051E" w:rsidP="00B2051E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myDict</w:t>
      </w:r>
      <w:proofErr w:type="spellEnd"/>
      <w:r>
        <w:t>:</w:t>
      </w:r>
    </w:p>
    <w:p w14:paraId="00E4A766" w14:textId="77777777" w:rsidR="00B2051E" w:rsidRDefault="00B2051E" w:rsidP="00B2051E">
      <w:pPr>
        <w:pStyle w:val="ListParagraph"/>
      </w:pPr>
      <w:r>
        <w:t xml:space="preserve">        </w:t>
      </w:r>
      <w:proofErr w:type="spellStart"/>
      <w:proofErr w:type="gramStart"/>
      <w:r>
        <w:t>list.append</w:t>
      </w:r>
      <w:proofErr w:type="spellEnd"/>
      <w:proofErr w:type="gramEnd"/>
      <w:r>
        <w:t>(</w:t>
      </w:r>
      <w:proofErr w:type="spellStart"/>
      <w:r>
        <w:t>myDict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5EF69D57" w14:textId="77777777" w:rsidR="00B2051E" w:rsidRDefault="00B2051E" w:rsidP="00B2051E">
      <w:pPr>
        <w:pStyle w:val="ListParagraph"/>
      </w:pPr>
      <w:r>
        <w:t xml:space="preserve">    final = sum(list)</w:t>
      </w:r>
    </w:p>
    <w:p w14:paraId="35FEEFAB" w14:textId="77777777" w:rsidR="00B2051E" w:rsidRDefault="00B2051E" w:rsidP="00B2051E">
      <w:pPr>
        <w:pStyle w:val="ListParagraph"/>
      </w:pPr>
      <w:r>
        <w:t xml:space="preserve"> </w:t>
      </w:r>
    </w:p>
    <w:p w14:paraId="103D48FE" w14:textId="77777777" w:rsidR="00B2051E" w:rsidRDefault="00B2051E" w:rsidP="00B2051E">
      <w:pPr>
        <w:pStyle w:val="ListParagraph"/>
      </w:pPr>
      <w:r>
        <w:t xml:space="preserve">    return final</w:t>
      </w:r>
    </w:p>
    <w:p w14:paraId="1A25F1E5" w14:textId="77777777" w:rsidR="00B2051E" w:rsidRDefault="00B2051E" w:rsidP="00B2051E">
      <w:pPr>
        <w:pStyle w:val="ListParagraph"/>
      </w:pPr>
      <w:r>
        <w:t xml:space="preserve"> </w:t>
      </w:r>
    </w:p>
    <w:p w14:paraId="56CA86FA" w14:textId="77777777" w:rsidR="00B2051E" w:rsidRDefault="00B2051E" w:rsidP="00B2051E">
      <w:pPr>
        <w:pStyle w:val="ListParagraph"/>
      </w:pPr>
      <w:proofErr w:type="spellStart"/>
      <w:r>
        <w:t>dict</w:t>
      </w:r>
      <w:proofErr w:type="spellEnd"/>
      <w:r>
        <w:t xml:space="preserve"> = {'a': 100, 'b': 200, 'c': 300}</w:t>
      </w:r>
    </w:p>
    <w:p w14:paraId="6F03E1C3" w14:textId="32A902B5" w:rsidR="00B2051E" w:rsidRDefault="00B2051E" w:rsidP="00B2051E">
      <w:pPr>
        <w:pStyle w:val="ListParagraph"/>
      </w:pPr>
      <w:proofErr w:type="gramStart"/>
      <w:r>
        <w:t>print(</w:t>
      </w:r>
      <w:proofErr w:type="gramEnd"/>
      <w:r>
        <w:t xml:space="preserve">"Sum :", </w:t>
      </w:r>
      <w:proofErr w:type="spellStart"/>
      <w:r>
        <w:t>returnSum</w:t>
      </w:r>
      <w:proofErr w:type="spellEnd"/>
      <w:r>
        <w:t>(</w:t>
      </w:r>
      <w:proofErr w:type="spellStart"/>
      <w:r>
        <w:t>dict</w:t>
      </w:r>
      <w:proofErr w:type="spellEnd"/>
      <w:r>
        <w:t>))</w:t>
      </w:r>
    </w:p>
    <w:sectPr w:rsidR="00B20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70CFF" w14:textId="77777777" w:rsidR="00C911CC" w:rsidRDefault="00C911CC" w:rsidP="00C11D62">
      <w:pPr>
        <w:spacing w:after="0" w:line="240" w:lineRule="auto"/>
      </w:pPr>
      <w:r>
        <w:separator/>
      </w:r>
    </w:p>
  </w:endnote>
  <w:endnote w:type="continuationSeparator" w:id="0">
    <w:p w14:paraId="29011EFD" w14:textId="77777777" w:rsidR="00C911CC" w:rsidRDefault="00C911CC" w:rsidP="00C1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9236F" w14:textId="77777777" w:rsidR="00C11D62" w:rsidRDefault="00C11D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C65BE" w14:textId="77777777" w:rsidR="00C11D62" w:rsidRDefault="00C11D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F8232" w14:textId="77777777" w:rsidR="00C11D62" w:rsidRDefault="00C11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3ACAD" w14:textId="77777777" w:rsidR="00C911CC" w:rsidRDefault="00C911CC" w:rsidP="00C11D62">
      <w:pPr>
        <w:spacing w:after="0" w:line="240" w:lineRule="auto"/>
      </w:pPr>
      <w:r>
        <w:separator/>
      </w:r>
    </w:p>
  </w:footnote>
  <w:footnote w:type="continuationSeparator" w:id="0">
    <w:p w14:paraId="61419DD4" w14:textId="77777777" w:rsidR="00C911CC" w:rsidRDefault="00C911CC" w:rsidP="00C11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6CF99" w14:textId="115FB08B" w:rsidR="00C11D62" w:rsidRDefault="00000000">
    <w:pPr>
      <w:pStyle w:val="Header"/>
    </w:pPr>
    <w:r>
      <w:rPr>
        <w:noProof/>
      </w:rPr>
      <w:pict w14:anchorId="1F047B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1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1E7B7" w14:textId="09FF972F" w:rsidR="00C11D62" w:rsidRDefault="00000000">
    <w:pPr>
      <w:pStyle w:val="Header"/>
    </w:pPr>
    <w:r>
      <w:rPr>
        <w:noProof/>
      </w:rPr>
      <w:pict w14:anchorId="2D579B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2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DA894" w14:textId="5512A52F" w:rsidR="00C11D62" w:rsidRDefault="00000000">
    <w:pPr>
      <w:pStyle w:val="Header"/>
    </w:pPr>
    <w:r>
      <w:rPr>
        <w:noProof/>
      </w:rPr>
      <w:pict w14:anchorId="4757E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0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1B5881"/>
    <w:multiLevelType w:val="hybridMultilevel"/>
    <w:tmpl w:val="42E483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1878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2MDE0tDA0MbdQ0lEKTi0uzszPAykwrAUAXmAArywAAAA="/>
  </w:docVars>
  <w:rsids>
    <w:rsidRoot w:val="003B24C5"/>
    <w:rsid w:val="003B24C5"/>
    <w:rsid w:val="0079196B"/>
    <w:rsid w:val="007920C1"/>
    <w:rsid w:val="00B2051E"/>
    <w:rsid w:val="00C11D62"/>
    <w:rsid w:val="00C911CC"/>
    <w:rsid w:val="00FD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E850A"/>
  <w15:chartTrackingRefBased/>
  <w15:docId w15:val="{7366E4BF-E1CD-43F3-A0A9-9D2680D9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0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D62"/>
  </w:style>
  <w:style w:type="paragraph" w:styleId="Footer">
    <w:name w:val="footer"/>
    <w:basedOn w:val="Normal"/>
    <w:link w:val="Foot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7</cp:revision>
  <dcterms:created xsi:type="dcterms:W3CDTF">2021-03-26T05:31:00Z</dcterms:created>
  <dcterms:modified xsi:type="dcterms:W3CDTF">2022-10-15T16:34:00Z</dcterms:modified>
</cp:coreProperties>
</file>